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  <Override PartName="/word/commentsIds.xml" ContentType="application/vnd.openxmlformats-officedocument.wordprocessingml.commentsIds+xml"/>
  <Override PartName="/word/commentsExtended.xml" ContentType="application/vnd.openxmlformats-officedocument.wordprocessingml.commentsExtended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3E5ACA" w14:textId="77777777" w:rsidR="00895DD3" w:rsidRDefault="00895DD3" w:rsidP="00895DD3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Hlk517180247"/>
      <w:bookmarkStart w:id="1" w:name="_Toc515276491"/>
      <w:bookmarkStart w:id="2" w:name="_Toc515724416"/>
      <w:bookmarkEnd w:id="0"/>
      <w:r>
        <w:rPr>
          <w:sz w:val="48"/>
          <w:szCs w:val="48"/>
        </w:rPr>
        <w:t>Lecture 10: Blueprints in Action 1</w:t>
      </w:r>
    </w:p>
    <w:p w14:paraId="57491641" w14:textId="6884C44F" w:rsidR="0023629B" w:rsidRDefault="00895DD3" w:rsidP="00895DD3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1"/>
      <w:r w:rsidRPr="00C70A6F">
        <w:rPr>
          <w:sz w:val="48"/>
          <w:szCs w:val="48"/>
        </w:rPr>
        <w:t xml:space="preserve"> </w:t>
      </w:r>
      <w:r w:rsidR="00304F81">
        <w:rPr>
          <w:sz w:val="48"/>
          <w:szCs w:val="48"/>
        </w:rPr>
        <w:t>2</w:t>
      </w:r>
      <w:bookmarkEnd w:id="2"/>
    </w:p>
    <w:p w14:paraId="29E79946" w14:textId="5655F9C5" w:rsidR="007C513D" w:rsidRDefault="001C170A" w:rsidP="00895DD3">
      <w:pPr>
        <w:spacing w:before="400"/>
      </w:pPr>
      <w:r w:rsidRPr="005D6DC0">
        <w:t>In this exercise</w:t>
      </w:r>
      <w:r w:rsidR="00895DD3">
        <w:t>, you will create</w:t>
      </w:r>
      <w:r w:rsidRPr="005D6DC0">
        <w:t xml:space="preserve"> </w:t>
      </w:r>
      <w:r w:rsidR="00FD1F02">
        <w:t xml:space="preserve">a Blueprint </w:t>
      </w:r>
      <w:r w:rsidR="00895DD3">
        <w:t>that</w:t>
      </w:r>
      <w:r w:rsidR="00FD1F02">
        <w:t xml:space="preserve"> </w:t>
      </w:r>
      <w:r w:rsidR="007C513D">
        <w:t>move</w:t>
      </w:r>
      <w:r w:rsidR="00895DD3">
        <w:t>s</w:t>
      </w:r>
      <w:r w:rsidR="007C513D">
        <w:t xml:space="preserve"> </w:t>
      </w:r>
      <w:r w:rsidR="007C513D" w:rsidRPr="007C513D">
        <w:t>toward a random point. When the Blueprint reach</w:t>
      </w:r>
      <w:r w:rsidR="00094235">
        <w:t>es</w:t>
      </w:r>
      <w:r w:rsidR="007C513D" w:rsidRPr="007C513D">
        <w:t xml:space="preserve"> its destination, a new random destination is set.</w:t>
      </w:r>
      <w:r w:rsidR="007C513D">
        <w:t xml:space="preserve"> The </w:t>
      </w:r>
      <w:r w:rsidR="007C513D" w:rsidRPr="007C513D">
        <w:t xml:space="preserve">movement </w:t>
      </w:r>
      <w:r w:rsidR="007C513D">
        <w:t xml:space="preserve">will be </w:t>
      </w:r>
      <w:r w:rsidR="007C513D" w:rsidRPr="007C513D">
        <w:t>calculate</w:t>
      </w:r>
      <w:r w:rsidR="007C513D">
        <w:t>d</w:t>
      </w:r>
      <w:r w:rsidR="007C513D" w:rsidRPr="007C513D">
        <w:t xml:space="preserve"> step</w:t>
      </w:r>
      <w:r w:rsidR="00895DD3">
        <w:t>-by-step</w:t>
      </w:r>
      <w:r w:rsidR="007C513D" w:rsidRPr="007C513D">
        <w:t xml:space="preserve"> to </w:t>
      </w:r>
      <w:r w:rsidR="007C513D">
        <w:t>show</w:t>
      </w:r>
      <w:r w:rsidR="007C513D" w:rsidRPr="007C513D">
        <w:t xml:space="preserve"> the different uses of vectors.</w:t>
      </w:r>
    </w:p>
    <w:p w14:paraId="6088372C" w14:textId="77777777" w:rsidR="00EF1CAF" w:rsidRDefault="00EF1CAF" w:rsidP="00CF7616"/>
    <w:p w14:paraId="7392A15F" w14:textId="77777777" w:rsidR="0033365F" w:rsidRDefault="0033365F" w:rsidP="00EF1CAF">
      <w:pPr>
        <w:pStyle w:val="Heading2"/>
      </w:pPr>
      <w:r w:rsidRPr="006315BE">
        <w:t>Directions</w:t>
      </w:r>
    </w:p>
    <w:p w14:paraId="5B45C135" w14:textId="09A7F1DD" w:rsidR="00027238" w:rsidRDefault="0033365F" w:rsidP="00A158BF">
      <w:pPr>
        <w:pStyle w:val="ListParagraph"/>
        <w:spacing w:after="240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</w:t>
      </w:r>
      <w:r w:rsidR="00B3240D">
        <w:t xml:space="preserve">using the </w:t>
      </w:r>
      <w:r w:rsidR="00B3240D" w:rsidRPr="00EF1CAF">
        <w:rPr>
          <w:b/>
        </w:rPr>
        <w:t>Third Person</w:t>
      </w:r>
      <w:r w:rsidR="00B3240D">
        <w:t xml:space="preserve"> </w:t>
      </w:r>
      <w:r w:rsidR="00A8092B">
        <w:t>t</w:t>
      </w:r>
      <w:r w:rsidR="00B3240D">
        <w:t>emplate</w:t>
      </w:r>
      <w:r w:rsidR="00EF4DFD">
        <w:t xml:space="preserve">. </w:t>
      </w:r>
      <w:r w:rsidR="007C513D">
        <w:t xml:space="preserve">Remove the </w:t>
      </w:r>
      <w:r w:rsidR="00B23F96">
        <w:t>Static Mesh</w:t>
      </w:r>
      <w:r w:rsidR="007C513D">
        <w:t xml:space="preserve"> </w:t>
      </w:r>
      <w:r w:rsidR="00B23F96">
        <w:t xml:space="preserve">and Text Render Actors </w:t>
      </w:r>
      <w:r w:rsidR="007C513D">
        <w:t xml:space="preserve">from the </w:t>
      </w:r>
      <w:r w:rsidR="00B3240D">
        <w:t xml:space="preserve">middle of the </w:t>
      </w:r>
      <w:r w:rsidR="007C513D">
        <w:t>Level</w:t>
      </w:r>
      <w:r w:rsidR="00B3240D">
        <w:t xml:space="preserve"> </w:t>
      </w:r>
      <w:r w:rsidR="00A8092B">
        <w:t xml:space="preserve">(see </w:t>
      </w:r>
      <w:r w:rsidR="00B3240D">
        <w:t>Figure 1</w:t>
      </w:r>
      <w:r w:rsidR="00A8092B">
        <w:t>)</w:t>
      </w:r>
      <w:r w:rsidR="007C513D">
        <w:t>.</w:t>
      </w:r>
      <w:bookmarkStart w:id="3" w:name="_GoBack"/>
      <w:bookmarkEnd w:id="3"/>
    </w:p>
    <w:p w14:paraId="32AB396A" w14:textId="105011A3" w:rsidR="00EE05C4" w:rsidRDefault="00B3240D" w:rsidP="00EF1CAF">
      <w:pPr>
        <w:pStyle w:val="ListParagraph"/>
        <w:numPr>
          <w:ilvl w:val="0"/>
          <w:numId w:val="0"/>
        </w:numPr>
        <w:ind w:left="72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55B1E120" wp14:editId="33B50F0D">
                <wp:simplePos x="0" y="0"/>
                <wp:positionH relativeFrom="margin">
                  <wp:align>center</wp:align>
                </wp:positionH>
                <wp:positionV relativeFrom="paragraph">
                  <wp:posOffset>2377440</wp:posOffset>
                </wp:positionV>
                <wp:extent cx="1984248" cy="265176"/>
                <wp:effectExtent l="38100" t="38100" r="92710" b="97155"/>
                <wp:wrapNone/>
                <wp:docPr id="1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4248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DAAA69" w14:textId="17F10C0C" w:rsidR="00B3240D" w:rsidRPr="0055037F" w:rsidRDefault="00B3240D" w:rsidP="00B3240D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Clearing the Lev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55B1E120" id="Rectangle 12" o:spid="_x0000_s1026" style="position:absolute;left:0;text-align:left;margin-left:0;margin-top:187.2pt;width:156.25pt;height:20.9pt;z-index:2518149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3ADAAA69" w14:textId="17F10C0C" w:rsidR="00B3240D" w:rsidRPr="0055037F" w:rsidRDefault="00B3240D" w:rsidP="00B3240D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Clearing the Leve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E05C4">
        <w:rPr>
          <w:noProof/>
        </w:rPr>
        <w:drawing>
          <wp:inline distT="0" distB="0" distL="0" distR="0" wp14:anchorId="27E6CB69" wp14:editId="556A5DE2">
            <wp:extent cx="4068161" cy="2466975"/>
            <wp:effectExtent l="0" t="0" r="889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BPGL10.ex2.i0-TE-MR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7387" cy="2496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FED40C" w14:textId="4EB4FCB9" w:rsidR="00B3240D" w:rsidRDefault="00B3240D" w:rsidP="00EF1CAF">
      <w:pPr>
        <w:pStyle w:val="ListParagraph"/>
        <w:numPr>
          <w:ilvl w:val="0"/>
          <w:numId w:val="0"/>
        </w:numPr>
        <w:ind w:left="720"/>
      </w:pPr>
    </w:p>
    <w:p w14:paraId="1E11E64C" w14:textId="3D169CFB" w:rsidR="003F062D" w:rsidRDefault="003F062D" w:rsidP="00A158BF">
      <w:pPr>
        <w:pStyle w:val="ListParagraph"/>
        <w:spacing w:before="240"/>
        <w:ind w:left="734" w:hanging="187"/>
      </w:pPr>
      <w:r>
        <w:t xml:space="preserve">In the </w:t>
      </w:r>
      <w:r w:rsidRPr="00801F62">
        <w:rPr>
          <w:b/>
        </w:rPr>
        <w:t>Content Browser</w:t>
      </w:r>
      <w:r>
        <w:t xml:space="preserve">, click the green </w:t>
      </w:r>
      <w:r w:rsidRPr="00EF1CAF">
        <w:rPr>
          <w:b/>
        </w:rPr>
        <w:t>Add New</w:t>
      </w:r>
      <w:r>
        <w:t xml:space="preserve"> </w:t>
      </w:r>
      <w:r w:rsidR="00A8092B">
        <w:t xml:space="preserve">button </w:t>
      </w:r>
      <w:r>
        <w:t xml:space="preserve">and select </w:t>
      </w:r>
      <w:r w:rsidR="00801F62">
        <w:t>“</w:t>
      </w:r>
      <w:r w:rsidRPr="00EF1CAF">
        <w:rPr>
          <w:b/>
        </w:rPr>
        <w:t>Blueprint Class</w:t>
      </w:r>
      <w:r w:rsidR="00801F62">
        <w:t>”</w:t>
      </w:r>
      <w:r w:rsidR="00A8092B">
        <w:t xml:space="preserve"> to create a new Blueprint class</w:t>
      </w:r>
      <w:r>
        <w:t>.</w:t>
      </w:r>
      <w:r w:rsidR="00947537">
        <w:t xml:space="preserve"> </w:t>
      </w:r>
      <w:r w:rsidR="00570ECC">
        <w:t>In the</w:t>
      </w:r>
      <w:r w:rsidR="00947537">
        <w:t xml:space="preserve"> </w:t>
      </w:r>
      <w:r w:rsidR="00094235">
        <w:rPr>
          <w:b/>
        </w:rPr>
        <w:t>P</w:t>
      </w:r>
      <w:r w:rsidR="00570ECC">
        <w:rPr>
          <w:b/>
        </w:rPr>
        <w:t>ick P</w:t>
      </w:r>
      <w:r w:rsidR="00094235" w:rsidRPr="00EF1CAF">
        <w:rPr>
          <w:b/>
        </w:rPr>
        <w:t xml:space="preserve">arent </w:t>
      </w:r>
      <w:r w:rsidR="00094235">
        <w:rPr>
          <w:b/>
        </w:rPr>
        <w:t>C</w:t>
      </w:r>
      <w:r w:rsidR="00094235" w:rsidRPr="00EF1CAF">
        <w:rPr>
          <w:b/>
        </w:rPr>
        <w:t>lass</w:t>
      </w:r>
      <w:r w:rsidR="00570ECC">
        <w:t xml:space="preserve"> window, choose </w:t>
      </w:r>
      <w:r w:rsidR="00801F62">
        <w:t>“</w:t>
      </w:r>
      <w:r w:rsidR="00570ECC">
        <w:rPr>
          <w:b/>
        </w:rPr>
        <w:t>Actor</w:t>
      </w:r>
      <w:r w:rsidR="00801F62">
        <w:t>”</w:t>
      </w:r>
      <w:r w:rsidR="00947537">
        <w:t xml:space="preserve">. Rename the Blueprint </w:t>
      </w:r>
      <w:r w:rsidR="00801F62">
        <w:t>“</w:t>
      </w:r>
      <w:proofErr w:type="spellStart"/>
      <w:r w:rsidR="007C513D" w:rsidRPr="00EF1CAF">
        <w:rPr>
          <w:b/>
        </w:rPr>
        <w:t>VectorBP</w:t>
      </w:r>
      <w:proofErr w:type="spellEnd"/>
      <w:r w:rsidR="00801F62">
        <w:t>”</w:t>
      </w:r>
      <w:r w:rsidR="00947537">
        <w:t>.</w:t>
      </w:r>
    </w:p>
    <w:p w14:paraId="2FBCB57F" w14:textId="4D97AB5C" w:rsidR="00947537" w:rsidRDefault="00947537" w:rsidP="00A6491D">
      <w:pPr>
        <w:pStyle w:val="ListParagraph"/>
        <w:ind w:left="734" w:hanging="187"/>
      </w:pPr>
      <w:r w:rsidRPr="00801F62">
        <w:t>Double-click</w:t>
      </w:r>
      <w:r>
        <w:t xml:space="preserve"> </w:t>
      </w:r>
      <w:proofErr w:type="spellStart"/>
      <w:r w:rsidR="00621ADB" w:rsidRPr="00EF1CAF">
        <w:rPr>
          <w:b/>
        </w:rPr>
        <w:t>VectorBP</w:t>
      </w:r>
      <w:proofErr w:type="spellEnd"/>
      <w:r>
        <w:t xml:space="preserve"> to open the </w:t>
      </w:r>
      <w:r w:rsidRPr="00801F62">
        <w:rPr>
          <w:b/>
        </w:rPr>
        <w:t xml:space="preserve">Blueprint </w:t>
      </w:r>
      <w:r w:rsidR="00621ADB" w:rsidRPr="00801F62">
        <w:rPr>
          <w:b/>
        </w:rPr>
        <w:t>E</w:t>
      </w:r>
      <w:r w:rsidRPr="00801F62">
        <w:rPr>
          <w:b/>
        </w:rPr>
        <w:t>ditor</w:t>
      </w:r>
      <w:r>
        <w:t>.</w:t>
      </w:r>
    </w:p>
    <w:p w14:paraId="345AB80F" w14:textId="2F757383" w:rsidR="00050BF1" w:rsidRDefault="00621ADB" w:rsidP="00A6491D">
      <w:pPr>
        <w:pStyle w:val="ListParagraph"/>
        <w:ind w:left="734" w:hanging="187"/>
      </w:pPr>
      <w:r>
        <w:t>I</w:t>
      </w:r>
      <w:r w:rsidR="00050BF1">
        <w:t xml:space="preserve">n the </w:t>
      </w:r>
      <w:r w:rsidR="00050BF1" w:rsidRPr="00293D17">
        <w:rPr>
          <w:b/>
        </w:rPr>
        <w:t>Component</w:t>
      </w:r>
      <w:r w:rsidR="000E2D5E">
        <w:rPr>
          <w:b/>
        </w:rPr>
        <w:t>s</w:t>
      </w:r>
      <w:r w:rsidR="00050BF1">
        <w:t xml:space="preserve"> </w:t>
      </w:r>
      <w:r>
        <w:t>panel</w:t>
      </w:r>
      <w:r w:rsidR="00050BF1">
        <w:t xml:space="preserve">, </w:t>
      </w:r>
      <w:r>
        <w:t xml:space="preserve">click the </w:t>
      </w:r>
      <w:r w:rsidRPr="00801F62">
        <w:rPr>
          <w:b/>
        </w:rPr>
        <w:t>A</w:t>
      </w:r>
      <w:r w:rsidR="00050BF1" w:rsidRPr="00801F62">
        <w:rPr>
          <w:b/>
        </w:rPr>
        <w:t>dd</w:t>
      </w:r>
      <w:r w:rsidRPr="00801F62">
        <w:rPr>
          <w:b/>
        </w:rPr>
        <w:t xml:space="preserve"> Component</w:t>
      </w:r>
      <w:r>
        <w:t xml:space="preserve"> button and choose</w:t>
      </w:r>
      <w:r w:rsidR="00050BF1">
        <w:t xml:space="preserve"> </w:t>
      </w:r>
      <w:r>
        <w:t>the</w:t>
      </w:r>
      <w:r w:rsidR="00050BF1">
        <w:t xml:space="preserve"> </w:t>
      </w:r>
      <w:r w:rsidR="00050BF1" w:rsidRPr="00293D17">
        <w:rPr>
          <w:b/>
        </w:rPr>
        <w:t>Static Mesh</w:t>
      </w:r>
      <w:r w:rsidR="00050BF1" w:rsidRPr="00801F62">
        <w:t xml:space="preserve"> component</w:t>
      </w:r>
      <w:r w:rsidR="00050BF1" w:rsidRPr="00EF1CAF">
        <w:t xml:space="preserve">. </w:t>
      </w:r>
      <w:r>
        <w:t>I</w:t>
      </w:r>
      <w:r w:rsidR="00050BF1">
        <w:t xml:space="preserve">n the </w:t>
      </w:r>
      <w:r w:rsidR="00050BF1" w:rsidRPr="00293D17">
        <w:rPr>
          <w:b/>
        </w:rPr>
        <w:t>Details</w:t>
      </w:r>
      <w:r w:rsidR="00050BF1">
        <w:t xml:space="preserve"> </w:t>
      </w:r>
      <w:r>
        <w:t>panel,</w:t>
      </w:r>
      <w:r w:rsidR="00C452CF">
        <w:t xml:space="preserve"> assign a Static Mesh asset to the component</w:t>
      </w:r>
      <w:r w:rsidR="00050BF1">
        <w:rPr>
          <w:b/>
        </w:rPr>
        <w:t xml:space="preserve"> </w:t>
      </w:r>
      <w:r w:rsidR="00050BF1" w:rsidRPr="00EF1CAF">
        <w:t>to represent</w:t>
      </w:r>
      <w:r w:rsidR="000D2E81">
        <w:t xml:space="preserve"> the Blueprint </w:t>
      </w:r>
      <w:r>
        <w:t>i</w:t>
      </w:r>
      <w:r w:rsidR="000D2E81">
        <w:t>n the Level.</w:t>
      </w:r>
    </w:p>
    <w:p w14:paraId="758B9257" w14:textId="27987443" w:rsidR="00EB5DE7" w:rsidRDefault="00621ADB" w:rsidP="00A6491D">
      <w:pPr>
        <w:pStyle w:val="ListParagraph"/>
        <w:ind w:left="734" w:hanging="187"/>
      </w:pPr>
      <w:r>
        <w:t>I</w:t>
      </w:r>
      <w:r w:rsidR="00050BF1">
        <w:t xml:space="preserve">n the </w:t>
      </w:r>
      <w:r w:rsidR="00050BF1" w:rsidRPr="00EF1CAF">
        <w:rPr>
          <w:b/>
        </w:rPr>
        <w:t>My Blueprint</w:t>
      </w:r>
      <w:r w:rsidR="00050BF1">
        <w:t xml:space="preserve"> </w:t>
      </w:r>
      <w:r>
        <w:t>panel</w:t>
      </w:r>
      <w:r w:rsidR="00050BF1">
        <w:t>, c</w:t>
      </w:r>
      <w:r w:rsidR="007C513D">
        <w:t xml:space="preserve">reate the variables </w:t>
      </w:r>
      <w:r w:rsidR="00094235">
        <w:t xml:space="preserve">shown in </w:t>
      </w:r>
      <w:r w:rsidR="007C513D">
        <w:t xml:space="preserve">Figure </w:t>
      </w:r>
      <w:r w:rsidR="00B3240D">
        <w:t>2</w:t>
      </w:r>
      <w:r w:rsidR="007C513D">
        <w:t>.</w:t>
      </w:r>
    </w:p>
    <w:p w14:paraId="0679FF35" w14:textId="77777777" w:rsidR="00EB5DE7" w:rsidRDefault="00D8712F" w:rsidP="005E3FE1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85D27FC" wp14:editId="7B356FC4">
                <wp:simplePos x="0" y="0"/>
                <wp:positionH relativeFrom="margin">
                  <wp:posOffset>1920240</wp:posOffset>
                </wp:positionH>
                <wp:positionV relativeFrom="paragraph">
                  <wp:posOffset>1935480</wp:posOffset>
                </wp:positionV>
                <wp:extent cx="2093976" cy="265176"/>
                <wp:effectExtent l="38100" t="38100" r="97155" b="97155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93976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5531E2" w14:textId="3445CE86"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B3240D">
                              <w:rPr>
                                <w:i/>
                                <w:color w:val="000000" w:themeColor="text1"/>
                              </w:rPr>
                              <w:t>2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="00A158BF">
                              <w:rPr>
                                <w:i/>
                                <w:color w:val="000000" w:themeColor="text1"/>
                              </w:rPr>
                              <w:t>VectorBP</w:t>
                            </w:r>
                            <w:proofErr w:type="spellEnd"/>
                            <w:r w:rsidR="00A158BF">
                              <w:rPr>
                                <w:i/>
                                <w:color w:val="000000" w:themeColor="text1"/>
                              </w:rPr>
                              <w:t xml:space="preserve"> V</w:t>
                            </w:r>
                            <w:r w:rsidR="00BB4AE2">
                              <w:rPr>
                                <w:i/>
                                <w:color w:val="000000" w:themeColor="text1"/>
                              </w:rPr>
                              <w:t>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85D27FC" id="_x0000_s1027" style="position:absolute;left:0;text-align:left;margin-left:151.2pt;margin-top:152.4pt;width:164.9pt;height:20.9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275531E2" w14:textId="3445CE86"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B3240D">
                        <w:rPr>
                          <w:i/>
                          <w:color w:val="000000" w:themeColor="text1"/>
                        </w:rPr>
                        <w:t>2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A158BF">
                        <w:rPr>
                          <w:i/>
                          <w:color w:val="000000" w:themeColor="text1"/>
                        </w:rPr>
                        <w:t>VectorBP V</w:t>
                      </w:r>
                      <w:r w:rsidR="00BB4AE2">
                        <w:rPr>
                          <w:i/>
                          <w:color w:val="000000" w:themeColor="text1"/>
                        </w:rPr>
                        <w:t>ariabl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0C45F779" wp14:editId="73339347">
            <wp:extent cx="1752600" cy="1953200"/>
            <wp:effectExtent l="0" t="0" r="0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7678" cy="1981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04170" w14:textId="77777777" w:rsidR="00EB5DE7" w:rsidRDefault="00EB5DE7" w:rsidP="00EB5DE7"/>
    <w:p w14:paraId="691B2D77" w14:textId="5A1C9703" w:rsidR="00BB4AE2" w:rsidRDefault="00BB4AE2" w:rsidP="00FA3C4E">
      <w:pPr>
        <w:pStyle w:val="ListParagraph"/>
        <w:numPr>
          <w:ilvl w:val="0"/>
          <w:numId w:val="29"/>
        </w:numPr>
        <w:spacing w:before="240"/>
      </w:pPr>
      <w:proofErr w:type="spellStart"/>
      <w:r w:rsidRPr="00BB4AE2">
        <w:rPr>
          <w:b/>
        </w:rPr>
        <w:t>DeltaSeconds</w:t>
      </w:r>
      <w:proofErr w:type="spellEnd"/>
      <w:r w:rsidR="00094235">
        <w:rPr>
          <w:b/>
        </w:rPr>
        <w:t xml:space="preserve"> (float)</w:t>
      </w:r>
      <w:r>
        <w:t xml:space="preserve">: </w:t>
      </w:r>
      <w:r w:rsidR="00621ADB">
        <w:t>S</w:t>
      </w:r>
      <w:r>
        <w:t xml:space="preserve">tores the value passed by the </w:t>
      </w:r>
      <w:r w:rsidRPr="005110F6">
        <w:rPr>
          <w:b/>
        </w:rPr>
        <w:t>Tick</w:t>
      </w:r>
      <w:r>
        <w:t xml:space="preserve"> event</w:t>
      </w:r>
      <w:r w:rsidR="00D360CB">
        <w:t>,</w:t>
      </w:r>
      <w:r>
        <w:t xml:space="preserve"> represent</w:t>
      </w:r>
      <w:r w:rsidR="00D360CB">
        <w:t>ing</w:t>
      </w:r>
      <w:r>
        <w:t xml:space="preserve"> the time that has passed since the last </w:t>
      </w:r>
      <w:r w:rsidR="00980F14">
        <w:t>t</w:t>
      </w:r>
      <w:r>
        <w:t>ick.</w:t>
      </w:r>
    </w:p>
    <w:p w14:paraId="52AC2EE2" w14:textId="15DA45D4" w:rsidR="00BB4AE2" w:rsidRDefault="00BB4AE2" w:rsidP="00BB4AE2">
      <w:pPr>
        <w:pStyle w:val="ListParagraph"/>
        <w:numPr>
          <w:ilvl w:val="0"/>
          <w:numId w:val="29"/>
        </w:numPr>
      </w:pPr>
      <w:r w:rsidRPr="00BB4AE2">
        <w:rPr>
          <w:b/>
        </w:rPr>
        <w:t>Speed</w:t>
      </w:r>
      <w:r w:rsidR="00094235">
        <w:rPr>
          <w:b/>
        </w:rPr>
        <w:t xml:space="preserve"> (float)</w:t>
      </w:r>
      <w:r>
        <w:t xml:space="preserve">: Stores the speed value of the Blueprint. Set the default value </w:t>
      </w:r>
      <w:r w:rsidR="00980F14">
        <w:t>to</w:t>
      </w:r>
      <w:r>
        <w:t xml:space="preserve"> 100 (cm/s).</w:t>
      </w:r>
    </w:p>
    <w:p w14:paraId="328F6939" w14:textId="7B55C971" w:rsidR="00BB4AE2" w:rsidRDefault="00BB4AE2" w:rsidP="00BB4AE2">
      <w:pPr>
        <w:pStyle w:val="ListParagraph"/>
        <w:numPr>
          <w:ilvl w:val="0"/>
          <w:numId w:val="29"/>
        </w:numPr>
      </w:pPr>
      <w:proofErr w:type="spellStart"/>
      <w:r w:rsidRPr="00BB4AE2">
        <w:rPr>
          <w:b/>
        </w:rPr>
        <w:t>vDestination</w:t>
      </w:r>
      <w:proofErr w:type="spellEnd"/>
      <w:r w:rsidR="00094235">
        <w:rPr>
          <w:b/>
        </w:rPr>
        <w:t xml:space="preserve"> (vector)</w:t>
      </w:r>
      <w:r>
        <w:t xml:space="preserve">: Vector that stores the position where the Blueprint </w:t>
      </w:r>
      <w:r w:rsidR="000A2513">
        <w:t xml:space="preserve">needs to </w:t>
      </w:r>
      <w:r w:rsidR="005110F6">
        <w:t>move</w:t>
      </w:r>
      <w:r>
        <w:t>.</w:t>
      </w:r>
    </w:p>
    <w:p w14:paraId="42C4705F" w14:textId="77777777" w:rsidR="00BB4AE2" w:rsidRDefault="00BB4AE2" w:rsidP="00BB4AE2">
      <w:pPr>
        <w:pStyle w:val="ListParagraph"/>
        <w:numPr>
          <w:ilvl w:val="0"/>
          <w:numId w:val="29"/>
        </w:numPr>
      </w:pPr>
      <w:proofErr w:type="spellStart"/>
      <w:r w:rsidRPr="00BB4AE2">
        <w:rPr>
          <w:b/>
        </w:rPr>
        <w:t>vDistance</w:t>
      </w:r>
      <w:proofErr w:type="spellEnd"/>
      <w:r w:rsidR="00094235">
        <w:rPr>
          <w:b/>
        </w:rPr>
        <w:t xml:space="preserve"> (vector)</w:t>
      </w:r>
      <w:r>
        <w:t>: Vector indicating the distance from the current position of the Blueprint to its destination.</w:t>
      </w:r>
    </w:p>
    <w:p w14:paraId="0517BCFD" w14:textId="3AD4494F" w:rsidR="00BB4AE2" w:rsidRDefault="00BB4AE2" w:rsidP="00BB4AE2">
      <w:pPr>
        <w:pStyle w:val="ListParagraph"/>
        <w:numPr>
          <w:ilvl w:val="0"/>
          <w:numId w:val="29"/>
        </w:numPr>
      </w:pPr>
      <w:proofErr w:type="spellStart"/>
      <w:r w:rsidRPr="00BB4AE2">
        <w:rPr>
          <w:b/>
        </w:rPr>
        <w:t>vDirection</w:t>
      </w:r>
      <w:proofErr w:type="spellEnd"/>
      <w:r w:rsidR="00094235">
        <w:rPr>
          <w:b/>
        </w:rPr>
        <w:t xml:space="preserve"> (vector)</w:t>
      </w:r>
      <w:r w:rsidR="00094235">
        <w:t>:</w:t>
      </w:r>
      <w:r>
        <w:t xml:space="preserve"> Unit vector that indicates the direction that the Blueprint should follow to reach its destination.</w:t>
      </w:r>
    </w:p>
    <w:p w14:paraId="7AB9EC88" w14:textId="7D0D3409" w:rsidR="00BB4AE2" w:rsidRDefault="00BB4AE2" w:rsidP="00BB4AE2">
      <w:pPr>
        <w:pStyle w:val="ListParagraph"/>
        <w:numPr>
          <w:ilvl w:val="0"/>
          <w:numId w:val="29"/>
        </w:numPr>
      </w:pPr>
      <w:proofErr w:type="spellStart"/>
      <w:r w:rsidRPr="00BB4AE2">
        <w:rPr>
          <w:b/>
        </w:rPr>
        <w:t>vVelocity</w:t>
      </w:r>
      <w:proofErr w:type="spellEnd"/>
      <w:r w:rsidR="00094235">
        <w:rPr>
          <w:b/>
        </w:rPr>
        <w:t xml:space="preserve"> (vector)</w:t>
      </w:r>
      <w:r w:rsidR="00094235">
        <w:t>:</w:t>
      </w:r>
      <w:r>
        <w:t xml:space="preserve"> Vector representing the speed and direction of the Blueprint in cm/s.</w:t>
      </w:r>
    </w:p>
    <w:p w14:paraId="49B40734" w14:textId="09966A40" w:rsidR="00EB5DE7" w:rsidRDefault="00BB4AE2" w:rsidP="00BB4AE2">
      <w:pPr>
        <w:pStyle w:val="ListParagraph"/>
        <w:numPr>
          <w:ilvl w:val="0"/>
          <w:numId w:val="29"/>
        </w:numPr>
      </w:pPr>
      <w:proofErr w:type="spellStart"/>
      <w:r w:rsidRPr="00BB4AE2">
        <w:rPr>
          <w:b/>
        </w:rPr>
        <w:t>vStep</w:t>
      </w:r>
      <w:proofErr w:type="spellEnd"/>
      <w:r w:rsidR="00094235">
        <w:rPr>
          <w:b/>
        </w:rPr>
        <w:t xml:space="preserve"> (vector)</w:t>
      </w:r>
      <w:r w:rsidR="00094235">
        <w:t>:</w:t>
      </w:r>
      <w:r>
        <w:t xml:space="preserve"> Vector with the final result of the calculation</w:t>
      </w:r>
      <w:r w:rsidR="00D360CB">
        <w:t>,</w:t>
      </w:r>
      <w:r>
        <w:t xml:space="preserve"> indicat</w:t>
      </w:r>
      <w:r w:rsidR="00D360CB">
        <w:t>ing</w:t>
      </w:r>
      <w:r>
        <w:t xml:space="preserve"> the movement that the Blueprint should </w:t>
      </w:r>
      <w:r w:rsidR="000A2513">
        <w:t>make</w:t>
      </w:r>
      <w:r>
        <w:t xml:space="preserve"> at the current </w:t>
      </w:r>
      <w:r w:rsidR="00980F14">
        <w:t>t</w:t>
      </w:r>
      <w:r>
        <w:t>ick.</w:t>
      </w:r>
    </w:p>
    <w:p w14:paraId="05424B0E" w14:textId="53BFE609" w:rsidR="00027238" w:rsidRDefault="00BB4AE2" w:rsidP="00A6491D">
      <w:pPr>
        <w:pStyle w:val="ListParagraph"/>
        <w:ind w:left="734" w:hanging="187"/>
      </w:pPr>
      <w:r w:rsidRPr="00A6491D">
        <w:t>Create</w:t>
      </w:r>
      <w:r>
        <w:t xml:space="preserve"> a</w:t>
      </w:r>
      <w:r w:rsidRPr="00BB4AE2">
        <w:t xml:space="preserve"> </w:t>
      </w:r>
      <w:r w:rsidR="00FA3C4E" w:rsidRPr="00801F62">
        <w:t>m</w:t>
      </w:r>
      <w:r w:rsidR="00094235" w:rsidRPr="00801F62">
        <w:t>acro</w:t>
      </w:r>
      <w:r w:rsidR="00094235" w:rsidRPr="00BB4AE2">
        <w:t xml:space="preserve"> </w:t>
      </w:r>
      <w:r w:rsidRPr="00BB4AE2">
        <w:t xml:space="preserve">named </w:t>
      </w:r>
      <w:r w:rsidR="00801F62">
        <w:t>“</w:t>
      </w:r>
      <w:proofErr w:type="spellStart"/>
      <w:r w:rsidRPr="00EF1CAF">
        <w:rPr>
          <w:b/>
        </w:rPr>
        <w:t>SetRandomDestination</w:t>
      </w:r>
      <w:proofErr w:type="spellEnd"/>
      <w:r w:rsidR="00801F62">
        <w:t>”</w:t>
      </w:r>
      <w:r w:rsidRPr="00BB4AE2">
        <w:t xml:space="preserve"> to set a random destination. </w:t>
      </w:r>
      <w:r w:rsidR="001F3BE8">
        <w:t xml:space="preserve">The </w:t>
      </w:r>
      <w:r w:rsidR="00094235">
        <w:t xml:space="preserve">nodes </w:t>
      </w:r>
      <w:r w:rsidR="001F3BE8">
        <w:t xml:space="preserve">of the </w:t>
      </w:r>
      <w:r w:rsidR="00FA3C4E">
        <w:t>m</w:t>
      </w:r>
      <w:r w:rsidR="00420603">
        <w:t>acro are shown i</w:t>
      </w:r>
      <w:r w:rsidR="001F3BE8">
        <w:t xml:space="preserve">n Figure </w:t>
      </w:r>
      <w:r w:rsidR="00B3240D">
        <w:t>3</w:t>
      </w:r>
      <w:r w:rsidR="001F3BE8">
        <w:t xml:space="preserve">. </w:t>
      </w:r>
      <w:r w:rsidR="00094235">
        <w:t>T</w:t>
      </w:r>
      <w:r w:rsidRPr="00BB4AE2">
        <w:t xml:space="preserve">he value of the </w:t>
      </w:r>
      <w:r w:rsidRPr="00801F62">
        <w:rPr>
          <w:b/>
        </w:rPr>
        <w:t>Z</w:t>
      </w:r>
      <w:r w:rsidRPr="00BB4AE2">
        <w:t xml:space="preserve"> axis is fixed at </w:t>
      </w:r>
      <w:r w:rsidR="00801F62">
        <w:t>“</w:t>
      </w:r>
      <w:r w:rsidRPr="00801F62">
        <w:rPr>
          <w:b/>
        </w:rPr>
        <w:t>300</w:t>
      </w:r>
      <w:r w:rsidR="00801F62">
        <w:t>”</w:t>
      </w:r>
      <w:r w:rsidR="00FA3C4E">
        <w:t>,</w:t>
      </w:r>
      <w:r w:rsidRPr="00BB4AE2">
        <w:t xml:space="preserve"> and the values of the </w:t>
      </w:r>
      <w:r w:rsidRPr="00801F62">
        <w:rPr>
          <w:b/>
        </w:rPr>
        <w:t>X</w:t>
      </w:r>
      <w:r w:rsidRPr="00BB4AE2">
        <w:t xml:space="preserve"> and </w:t>
      </w:r>
      <w:r w:rsidRPr="00801F62">
        <w:rPr>
          <w:b/>
        </w:rPr>
        <w:t>Y</w:t>
      </w:r>
      <w:r w:rsidRPr="00BB4AE2">
        <w:t xml:space="preserve"> axes can range from </w:t>
      </w:r>
      <w:r w:rsidR="00801F62">
        <w:t>“</w:t>
      </w:r>
      <w:r w:rsidR="00FA3C4E" w:rsidRPr="00801F62">
        <w:rPr>
          <w:rFonts w:ascii="Times New Roman" w:hAnsi="Times New Roman" w:cs="Times New Roman"/>
          <w:b/>
        </w:rPr>
        <w:t>–</w:t>
      </w:r>
      <w:r w:rsidRPr="00801F62">
        <w:rPr>
          <w:b/>
        </w:rPr>
        <w:t>1000</w:t>
      </w:r>
      <w:r w:rsidR="00801F62">
        <w:t>”</w:t>
      </w:r>
      <w:r w:rsidRPr="00BB4AE2">
        <w:t xml:space="preserve"> to </w:t>
      </w:r>
      <w:r w:rsidR="00801F62">
        <w:t>“</w:t>
      </w:r>
      <w:r w:rsidRPr="00801F62">
        <w:rPr>
          <w:b/>
        </w:rPr>
        <w:t>1000</w:t>
      </w:r>
      <w:r w:rsidR="00801F62">
        <w:t>”</w:t>
      </w:r>
      <w:r w:rsidRPr="00BB4AE2">
        <w:t xml:space="preserve">. The vector created is stored in the </w:t>
      </w:r>
      <w:proofErr w:type="spellStart"/>
      <w:r w:rsidRPr="00801F62">
        <w:rPr>
          <w:b/>
        </w:rPr>
        <w:t>vDestination</w:t>
      </w:r>
      <w:proofErr w:type="spellEnd"/>
      <w:r w:rsidR="00FA3C4E">
        <w:t xml:space="preserve"> vector</w:t>
      </w:r>
      <w:r w:rsidRPr="00BB4AE2">
        <w:t>.</w:t>
      </w:r>
    </w:p>
    <w:p w14:paraId="5B460305" w14:textId="77777777" w:rsidR="001F3BE8" w:rsidRDefault="001F3BE8" w:rsidP="001F3BE8">
      <w:pPr>
        <w:pStyle w:val="ListParagraph"/>
        <w:numPr>
          <w:ilvl w:val="0"/>
          <w:numId w:val="0"/>
        </w:numPr>
        <w:ind w:left="720"/>
      </w:pPr>
    </w:p>
    <w:p w14:paraId="27EEB3BB" w14:textId="77777777" w:rsidR="001F3BE8" w:rsidRDefault="001F3BE8" w:rsidP="001F3BE8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1CA5FF16" wp14:editId="491FD183">
                <wp:simplePos x="0" y="0"/>
                <wp:positionH relativeFrom="margin">
                  <wp:align>center</wp:align>
                </wp:positionH>
                <wp:positionV relativeFrom="paragraph">
                  <wp:posOffset>2441575</wp:posOffset>
                </wp:positionV>
                <wp:extent cx="3017520" cy="265176"/>
                <wp:effectExtent l="38100" t="38100" r="87630" b="97155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5C1D29" w14:textId="5D251596" w:rsidR="000A4243" w:rsidRPr="0055037F" w:rsidRDefault="000A4243" w:rsidP="000A4243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B3240D">
                              <w:rPr>
                                <w:i/>
                                <w:color w:val="000000" w:themeColor="text1"/>
                              </w:rPr>
                              <w:t>3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="0040294C">
                              <w:rPr>
                                <w:i/>
                                <w:color w:val="000000" w:themeColor="text1"/>
                              </w:rPr>
                              <w:t>Set</w:t>
                            </w:r>
                            <w:r w:rsidR="001F3BE8">
                              <w:rPr>
                                <w:i/>
                                <w:color w:val="000000" w:themeColor="text1"/>
                              </w:rPr>
                              <w:t>RandomDestination</w:t>
                            </w:r>
                            <w:proofErr w:type="spellEnd"/>
                            <w:r w:rsidR="001F3BE8">
                              <w:rPr>
                                <w:i/>
                                <w:color w:val="000000" w:themeColor="text1"/>
                              </w:rPr>
                              <w:t xml:space="preserve"> Macr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1CA5FF16" id="_x0000_s1028" style="position:absolute;margin-left:0;margin-top:192.25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M4AAMAAIw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3B5C1D29" w14:textId="5D251596" w:rsidR="000A4243" w:rsidRPr="0055037F" w:rsidRDefault="000A4243" w:rsidP="000A4243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B3240D">
                        <w:rPr>
                          <w:i/>
                          <w:color w:val="000000" w:themeColor="text1"/>
                        </w:rPr>
                        <w:t>3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40294C">
                        <w:rPr>
                          <w:i/>
                          <w:color w:val="000000" w:themeColor="text1"/>
                        </w:rPr>
                        <w:t>Set</w:t>
                      </w:r>
                      <w:r w:rsidR="001F3BE8">
                        <w:rPr>
                          <w:i/>
                          <w:color w:val="000000" w:themeColor="text1"/>
                        </w:rPr>
                        <w:t>RandomDestination Macro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BD6AD7A" wp14:editId="15C9DA58">
            <wp:extent cx="5883057" cy="2562225"/>
            <wp:effectExtent l="0" t="0" r="381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GL10.ex1.i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529" cy="2567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1C967" w14:textId="77777777" w:rsidR="001F3BE8" w:rsidRDefault="001F3BE8" w:rsidP="001F3BE8"/>
    <w:p w14:paraId="198AC733" w14:textId="6729BC33" w:rsidR="001F3BE8" w:rsidRDefault="001F3BE8" w:rsidP="005110F6">
      <w:pPr>
        <w:pStyle w:val="ListParagraph"/>
        <w:spacing w:before="240" w:after="240"/>
        <w:ind w:left="734" w:hanging="187"/>
      </w:pPr>
      <w:r w:rsidRPr="001F3BE8">
        <w:t xml:space="preserve">The </w:t>
      </w:r>
      <w:proofErr w:type="spellStart"/>
      <w:r w:rsidRPr="00EF1CAF">
        <w:rPr>
          <w:b/>
        </w:rPr>
        <w:t>SetRandomDestination</w:t>
      </w:r>
      <w:proofErr w:type="spellEnd"/>
      <w:r w:rsidRPr="001F3BE8">
        <w:t xml:space="preserve"> </w:t>
      </w:r>
      <w:r w:rsidR="00FA3C4E">
        <w:t xml:space="preserve">macro </w:t>
      </w:r>
      <w:r w:rsidRPr="001F3BE8">
        <w:t xml:space="preserve">must be called </w:t>
      </w:r>
      <w:r w:rsidR="00094235">
        <w:t>from</w:t>
      </w:r>
      <w:r w:rsidR="00094235" w:rsidRPr="001F3BE8">
        <w:t xml:space="preserve"> </w:t>
      </w:r>
      <w:r w:rsidRPr="001F3BE8">
        <w:t xml:space="preserve">the </w:t>
      </w:r>
      <w:proofErr w:type="spellStart"/>
      <w:r w:rsidRPr="00EF1CAF">
        <w:rPr>
          <w:b/>
        </w:rPr>
        <w:t>BeginPlay</w:t>
      </w:r>
      <w:proofErr w:type="spellEnd"/>
      <w:r w:rsidRPr="001F3BE8">
        <w:t xml:space="preserve"> event to set the starting destination</w:t>
      </w:r>
      <w:r>
        <w:t xml:space="preserve"> </w:t>
      </w:r>
      <w:r w:rsidR="00FA3C4E">
        <w:t>(see</w:t>
      </w:r>
      <w:r>
        <w:t xml:space="preserve"> Figure </w:t>
      </w:r>
      <w:r w:rsidR="00B3240D">
        <w:t>4</w:t>
      </w:r>
      <w:r w:rsidR="00FA3C4E">
        <w:t>)</w:t>
      </w:r>
      <w:r>
        <w:t>.</w:t>
      </w:r>
    </w:p>
    <w:p w14:paraId="71A197B2" w14:textId="77777777" w:rsidR="001F3BE8" w:rsidRDefault="001F3BE8" w:rsidP="001F3BE8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7BCA1E35" wp14:editId="5A68E36A">
                <wp:simplePos x="0" y="0"/>
                <wp:positionH relativeFrom="margin">
                  <wp:align>center</wp:align>
                </wp:positionH>
                <wp:positionV relativeFrom="paragraph">
                  <wp:posOffset>822960</wp:posOffset>
                </wp:positionV>
                <wp:extent cx="3017520" cy="265176"/>
                <wp:effectExtent l="38100" t="38100" r="87630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25C179" w14:textId="6A2833C8" w:rsidR="001F3BE8" w:rsidRPr="0055037F" w:rsidRDefault="001F3BE8" w:rsidP="001F3BE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B3240D">
                              <w:rPr>
                                <w:i/>
                                <w:color w:val="000000" w:themeColor="text1"/>
                              </w:rPr>
                              <w:t>4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Begin Play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7BCA1E35" id="_x0000_s1029" style="position:absolute;left:0;text-align:left;margin-left:0;margin-top:64.8pt;width:237.6pt;height:20.9pt;z-index:2518087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0325C179" w14:textId="6A2833C8" w:rsidR="001F3BE8" w:rsidRPr="0055037F" w:rsidRDefault="001F3BE8" w:rsidP="001F3BE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B3240D">
                        <w:rPr>
                          <w:i/>
                          <w:color w:val="000000" w:themeColor="text1"/>
                        </w:rPr>
                        <w:t>4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Begin Play Even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990F2AA" wp14:editId="28BA3E6C">
            <wp:extent cx="3781425" cy="952500"/>
            <wp:effectExtent l="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10.ex2.i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8F0F" w14:textId="77777777" w:rsidR="001F3BE8" w:rsidRDefault="001F3BE8" w:rsidP="001F3BE8"/>
    <w:p w14:paraId="07C7B58E" w14:textId="152517EC" w:rsidR="001F3BE8" w:rsidRDefault="001F3BE8" w:rsidP="00FA3C4E">
      <w:pPr>
        <w:pStyle w:val="ListParagraph"/>
        <w:spacing w:before="240"/>
        <w:ind w:left="734" w:hanging="187"/>
      </w:pPr>
      <w:r>
        <w:t xml:space="preserve">Figure </w:t>
      </w:r>
      <w:r w:rsidR="00B3240D">
        <w:t>5</w:t>
      </w:r>
      <w:r>
        <w:t xml:space="preserve"> </w:t>
      </w:r>
      <w:r w:rsidRPr="001F3BE8">
        <w:t xml:space="preserve">shows the first part of the </w:t>
      </w:r>
      <w:r w:rsidRPr="00EF1CAF">
        <w:rPr>
          <w:b/>
        </w:rPr>
        <w:t>Tick</w:t>
      </w:r>
      <w:r w:rsidRPr="001F3BE8">
        <w:t xml:space="preserve"> event, where the </w:t>
      </w:r>
      <w:proofErr w:type="spellStart"/>
      <w:r w:rsidR="00757BDE">
        <w:rPr>
          <w:b/>
        </w:rPr>
        <w:t>vDestination</w:t>
      </w:r>
      <w:proofErr w:type="spellEnd"/>
      <w:r w:rsidR="00757BDE">
        <w:t xml:space="preserve">, </w:t>
      </w:r>
      <w:proofErr w:type="spellStart"/>
      <w:r w:rsidR="00757BDE">
        <w:rPr>
          <w:b/>
        </w:rPr>
        <w:t>vDistance</w:t>
      </w:r>
      <w:proofErr w:type="spellEnd"/>
      <w:r w:rsidR="00757BDE">
        <w:t xml:space="preserve">, </w:t>
      </w:r>
      <w:proofErr w:type="spellStart"/>
      <w:r w:rsidR="00757BDE">
        <w:rPr>
          <w:b/>
        </w:rPr>
        <w:t>vDirection</w:t>
      </w:r>
      <w:proofErr w:type="spellEnd"/>
      <w:r w:rsidR="00757BDE">
        <w:t xml:space="preserve">, and </w:t>
      </w:r>
      <w:proofErr w:type="spellStart"/>
      <w:r w:rsidR="00757BDE">
        <w:rPr>
          <w:b/>
        </w:rPr>
        <w:t>vVelocity</w:t>
      </w:r>
      <w:proofErr w:type="spellEnd"/>
      <w:r w:rsidR="00757BDE">
        <w:t xml:space="preserve"> </w:t>
      </w:r>
      <w:r w:rsidRPr="001F3BE8">
        <w:t xml:space="preserve">vectors </w:t>
      </w:r>
      <w:r w:rsidR="00757BDE">
        <w:t>are</w:t>
      </w:r>
      <w:r w:rsidRPr="001F3BE8">
        <w:t xml:space="preserve"> calculated until the value of </w:t>
      </w:r>
      <w:r w:rsidR="00757BDE">
        <w:t xml:space="preserve">the </w:t>
      </w:r>
      <w:proofErr w:type="spellStart"/>
      <w:r w:rsidRPr="00EF1CAF">
        <w:rPr>
          <w:b/>
        </w:rPr>
        <w:t>vStep</w:t>
      </w:r>
      <w:proofErr w:type="spellEnd"/>
      <w:r w:rsidR="00EC550E">
        <w:t xml:space="preserve"> </w:t>
      </w:r>
      <w:r w:rsidR="00757BDE">
        <w:t xml:space="preserve">vector </w:t>
      </w:r>
      <w:r w:rsidR="00EC550E">
        <w:t>is found</w:t>
      </w:r>
      <w:r w:rsidRPr="001F3BE8">
        <w:t xml:space="preserve">. All </w:t>
      </w:r>
      <w:r w:rsidR="00EC550E">
        <w:t xml:space="preserve">of </w:t>
      </w:r>
      <w:r w:rsidRPr="001F3BE8">
        <w:t>this calculation could be unified in a single mathematical expression, but each part of the calculation</w:t>
      </w:r>
      <w:r>
        <w:t xml:space="preserve"> </w:t>
      </w:r>
      <w:r w:rsidR="00EC550E">
        <w:t>has been</w:t>
      </w:r>
      <w:r w:rsidRPr="001F3BE8">
        <w:t xml:space="preserve"> separate</w:t>
      </w:r>
      <w:r w:rsidR="00EC550E">
        <w:t>d</w:t>
      </w:r>
      <w:r w:rsidR="00CC5397">
        <w:t xml:space="preserve"> out</w:t>
      </w:r>
      <w:r w:rsidRPr="001F3BE8">
        <w:t xml:space="preserve"> to facilitate understanding.</w:t>
      </w:r>
    </w:p>
    <w:p w14:paraId="138CD04C" w14:textId="77777777" w:rsidR="001F3BE8" w:rsidRDefault="001F3BE8" w:rsidP="001F3BE8">
      <w:pPr>
        <w:ind w:left="360"/>
      </w:pPr>
    </w:p>
    <w:p w14:paraId="1C1FA092" w14:textId="77777777" w:rsidR="001F3BE8" w:rsidRDefault="001F3BE8" w:rsidP="001F3BE8">
      <w:pPr>
        <w:ind w:left="360"/>
      </w:pPr>
    </w:p>
    <w:p w14:paraId="045FB3EB" w14:textId="77777777" w:rsidR="001F3BE8" w:rsidRDefault="001F3BE8" w:rsidP="001F3BE8">
      <w:pPr>
        <w:ind w:left="360"/>
      </w:pPr>
    </w:p>
    <w:p w14:paraId="6685FEA8" w14:textId="77777777" w:rsidR="001F3BE8" w:rsidRDefault="001F3BE8" w:rsidP="001F3BE8">
      <w:pPr>
        <w:ind w:left="360"/>
      </w:pPr>
    </w:p>
    <w:p w14:paraId="3D876D64" w14:textId="77777777" w:rsidR="001F3BE8" w:rsidRDefault="001F3BE8" w:rsidP="001F3BE8">
      <w:pPr>
        <w:ind w:left="360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0BF986D6" wp14:editId="7B19034B">
                <wp:simplePos x="0" y="0"/>
                <wp:positionH relativeFrom="margin">
                  <wp:align>center</wp:align>
                </wp:positionH>
                <wp:positionV relativeFrom="paragraph">
                  <wp:posOffset>6016625</wp:posOffset>
                </wp:positionV>
                <wp:extent cx="3017520" cy="265176"/>
                <wp:effectExtent l="38100" t="38100" r="87630" b="97155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ABEE09" w14:textId="1D1E0506" w:rsidR="001F3BE8" w:rsidRPr="0055037F" w:rsidRDefault="001F3BE8" w:rsidP="001F3BE8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B3240D">
                              <w:rPr>
                                <w:i/>
                                <w:color w:val="000000" w:themeColor="text1"/>
                              </w:rPr>
                              <w:t>5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967E7B">
                              <w:rPr>
                                <w:i/>
                                <w:color w:val="000000" w:themeColor="text1"/>
                              </w:rPr>
                              <w:t xml:space="preserve">Vector </w:t>
                            </w:r>
                            <w:r w:rsidR="00A158BF">
                              <w:rPr>
                                <w:i/>
                                <w:color w:val="000000" w:themeColor="text1"/>
                              </w:rPr>
                              <w:t>O</w:t>
                            </w:r>
                            <w:r w:rsidR="00967E7B">
                              <w:rPr>
                                <w:i/>
                                <w:color w:val="000000" w:themeColor="text1"/>
                              </w:rPr>
                              <w:t>per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0BF986D6" id="_x0000_s1030" style="position:absolute;left:0;text-align:left;margin-left:0;margin-top:473.75pt;width:237.6pt;height:20.9pt;z-index:25181081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dEW/wIAAIs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5EABEE09" w14:textId="1D1E0506" w:rsidR="001F3BE8" w:rsidRPr="0055037F" w:rsidRDefault="001F3BE8" w:rsidP="001F3BE8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B3240D">
                        <w:rPr>
                          <w:i/>
                          <w:color w:val="000000" w:themeColor="text1"/>
                        </w:rPr>
                        <w:t>5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967E7B">
                        <w:rPr>
                          <w:i/>
                          <w:color w:val="000000" w:themeColor="text1"/>
                        </w:rPr>
                        <w:t xml:space="preserve">Vector </w:t>
                      </w:r>
                      <w:r w:rsidR="00A158BF">
                        <w:rPr>
                          <w:i/>
                          <w:color w:val="000000" w:themeColor="text1"/>
                        </w:rPr>
                        <w:t>O</w:t>
                      </w:r>
                      <w:r w:rsidR="00967E7B">
                        <w:rPr>
                          <w:i/>
                          <w:color w:val="000000" w:themeColor="text1"/>
                        </w:rPr>
                        <w:t>peration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75269D2" wp14:editId="48B96999">
            <wp:extent cx="5667375" cy="6143625"/>
            <wp:effectExtent l="0" t="0" r="9525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PGL10.ex2.i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7375" cy="614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C608F" w14:textId="77777777" w:rsidR="001F3BE8" w:rsidRDefault="001F3BE8" w:rsidP="001F3BE8">
      <w:pPr>
        <w:ind w:left="360"/>
      </w:pPr>
    </w:p>
    <w:p w14:paraId="31910F83" w14:textId="77777777" w:rsidR="001F3BE8" w:rsidRDefault="001F3BE8" w:rsidP="001F3BE8">
      <w:pPr>
        <w:ind w:left="360"/>
      </w:pPr>
    </w:p>
    <w:p w14:paraId="250CEBF5" w14:textId="77777777" w:rsidR="00967E7B" w:rsidRDefault="00967E7B" w:rsidP="001F3BE8">
      <w:pPr>
        <w:ind w:left="360"/>
      </w:pPr>
    </w:p>
    <w:p w14:paraId="7BC4E7E6" w14:textId="77777777" w:rsidR="00967E7B" w:rsidRDefault="00967E7B" w:rsidP="001F3BE8">
      <w:pPr>
        <w:ind w:left="360"/>
      </w:pPr>
    </w:p>
    <w:p w14:paraId="4C0150D9" w14:textId="77777777" w:rsidR="00967E7B" w:rsidRDefault="00967E7B" w:rsidP="001F3BE8">
      <w:pPr>
        <w:ind w:left="360"/>
      </w:pPr>
    </w:p>
    <w:p w14:paraId="69877D0E" w14:textId="77777777" w:rsidR="00967E7B" w:rsidRDefault="00967E7B" w:rsidP="001F3BE8">
      <w:pPr>
        <w:ind w:left="360"/>
      </w:pPr>
    </w:p>
    <w:p w14:paraId="0DD57554" w14:textId="77777777" w:rsidR="001F3BE8" w:rsidRDefault="001F3BE8" w:rsidP="001F3BE8">
      <w:pPr>
        <w:ind w:left="360"/>
      </w:pPr>
    </w:p>
    <w:p w14:paraId="09B5F361" w14:textId="2B17950C" w:rsidR="00801F62" w:rsidRDefault="00967E7B" w:rsidP="005110F6">
      <w:pPr>
        <w:pStyle w:val="ListParagraph"/>
        <w:spacing w:after="240"/>
        <w:ind w:left="734" w:hanging="187"/>
      </w:pPr>
      <w:r>
        <w:lastRenderedPageBreak/>
        <w:t xml:space="preserve">Figure </w:t>
      </w:r>
      <w:r w:rsidR="00B3240D">
        <w:t>6</w:t>
      </w:r>
      <w:r>
        <w:t xml:space="preserve"> shows t</w:t>
      </w:r>
      <w:r w:rsidRPr="00967E7B">
        <w:t xml:space="preserve">he second part of the </w:t>
      </w:r>
      <w:r w:rsidRPr="00EF1CAF">
        <w:rPr>
          <w:b/>
        </w:rPr>
        <w:t>Tick</w:t>
      </w:r>
      <w:r w:rsidRPr="00CC5397">
        <w:t xml:space="preserve"> </w:t>
      </w:r>
      <w:r w:rsidRPr="00801F62">
        <w:t>event</w:t>
      </w:r>
      <w:r w:rsidR="00CC5397">
        <w:t>,</w:t>
      </w:r>
      <w:r w:rsidRPr="00967E7B">
        <w:t xml:space="preserve"> </w:t>
      </w:r>
      <w:r w:rsidR="00CC5397">
        <w:t>which</w:t>
      </w:r>
      <w:r>
        <w:t xml:space="preserve"> </w:t>
      </w:r>
      <w:r w:rsidRPr="00967E7B">
        <w:t>move</w:t>
      </w:r>
      <w:r w:rsidR="00094235">
        <w:t>s</w:t>
      </w:r>
      <w:r w:rsidRPr="00967E7B">
        <w:t xml:space="preserve"> the Blueprint using the </w:t>
      </w:r>
      <w:proofErr w:type="spellStart"/>
      <w:r w:rsidRPr="00EF1CAF">
        <w:rPr>
          <w:b/>
        </w:rPr>
        <w:t>AddActorWorldOffset</w:t>
      </w:r>
      <w:proofErr w:type="spellEnd"/>
      <w:r w:rsidRPr="00967E7B">
        <w:t xml:space="preserve"> </w:t>
      </w:r>
      <w:r w:rsidR="00094235">
        <w:t xml:space="preserve">function </w:t>
      </w:r>
      <w:r w:rsidRPr="00967E7B">
        <w:t>and test</w:t>
      </w:r>
      <w:r w:rsidR="00094235">
        <w:t>s</w:t>
      </w:r>
      <w:r w:rsidRPr="00967E7B">
        <w:t xml:space="preserve"> if the Blueprint has arrived at its destination. This test is done by </w:t>
      </w:r>
      <w:r w:rsidR="00CC5397">
        <w:t>doing a comparison to see</w:t>
      </w:r>
      <w:r w:rsidRPr="00967E7B">
        <w:t xml:space="preserve"> if the current distance is smaller than the value of the </w:t>
      </w:r>
      <w:r w:rsidRPr="00801F62">
        <w:rPr>
          <w:b/>
        </w:rPr>
        <w:t>Speed</w:t>
      </w:r>
      <w:r w:rsidR="00CC5397">
        <w:t xml:space="preserve"> variable</w:t>
      </w:r>
      <w:r w:rsidRPr="00967E7B">
        <w:t xml:space="preserve">. If </w:t>
      </w:r>
      <w:r w:rsidR="00801F62">
        <w:t>“</w:t>
      </w:r>
      <w:r w:rsidRPr="00801F62">
        <w:rPr>
          <w:b/>
        </w:rPr>
        <w:t>true</w:t>
      </w:r>
      <w:r w:rsidR="00801F62">
        <w:t>”</w:t>
      </w:r>
      <w:r w:rsidRPr="00967E7B">
        <w:t>, a new destination is set.</w:t>
      </w:r>
    </w:p>
    <w:p w14:paraId="2A06C770" w14:textId="05B4F209" w:rsidR="000D2E81" w:rsidRDefault="000D2E81" w:rsidP="000D2E81">
      <w:pPr>
        <w:pStyle w:val="ListParagraph"/>
        <w:numPr>
          <w:ilvl w:val="0"/>
          <w:numId w:val="0"/>
        </w:numPr>
        <w:ind w:left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2A69177E" wp14:editId="2873D010">
                <wp:simplePos x="0" y="0"/>
                <wp:positionH relativeFrom="margin">
                  <wp:align>center</wp:align>
                </wp:positionH>
                <wp:positionV relativeFrom="paragraph">
                  <wp:posOffset>4462145</wp:posOffset>
                </wp:positionV>
                <wp:extent cx="3017520" cy="265176"/>
                <wp:effectExtent l="38100" t="38100" r="87630" b="97155"/>
                <wp:wrapNone/>
                <wp:docPr id="7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84EEC" w14:textId="36498B06" w:rsidR="00967E7B" w:rsidRPr="0055037F" w:rsidRDefault="00967E7B" w:rsidP="00967E7B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B3240D">
                              <w:rPr>
                                <w:i/>
                                <w:color w:val="000000" w:themeColor="text1"/>
                              </w:rPr>
                              <w:t>6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Vector </w:t>
                            </w:r>
                            <w:r w:rsidR="00A8092B">
                              <w:rPr>
                                <w:i/>
                                <w:color w:val="000000" w:themeColor="text1"/>
                              </w:rPr>
                              <w:t>O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per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rect w14:anchorId="2A69177E" id="_x0000_s1031" style="position:absolute;left:0;text-align:left;margin-left:0;margin-top:351.35pt;width:237.6pt;height:20.9pt;z-index:2518128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H7uAAMAAIs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5FF84EEC" w14:textId="36498B06" w:rsidR="00967E7B" w:rsidRPr="0055037F" w:rsidRDefault="00967E7B" w:rsidP="00967E7B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B3240D">
                        <w:rPr>
                          <w:i/>
                          <w:color w:val="000000" w:themeColor="text1"/>
                        </w:rPr>
                        <w:t>6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Vector </w:t>
                      </w:r>
                      <w:r w:rsidR="00A8092B">
                        <w:rPr>
                          <w:i/>
                          <w:color w:val="000000" w:themeColor="text1"/>
                        </w:rPr>
                        <w:t>O</w:t>
                      </w:r>
                      <w:r>
                        <w:rPr>
                          <w:i/>
                          <w:color w:val="000000" w:themeColor="text1"/>
                        </w:rPr>
                        <w:t>peration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14AB205" wp14:editId="199C4513">
            <wp:extent cx="5372100" cy="4562475"/>
            <wp:effectExtent l="0" t="0" r="0" b="952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PGL10.ex2.i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456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5BE14" w14:textId="43777259" w:rsidR="000D2E81" w:rsidRDefault="000D2E81" w:rsidP="000D2E81">
      <w:pPr>
        <w:pStyle w:val="ListParagraph"/>
        <w:numPr>
          <w:ilvl w:val="0"/>
          <w:numId w:val="0"/>
        </w:numPr>
        <w:ind w:left="720"/>
      </w:pPr>
    </w:p>
    <w:p w14:paraId="7548EBE3" w14:textId="35245AC6" w:rsidR="00967E7B" w:rsidRDefault="000D2E81" w:rsidP="005110F6">
      <w:pPr>
        <w:pStyle w:val="ListParagraph"/>
        <w:spacing w:before="240"/>
        <w:ind w:left="734" w:hanging="187"/>
      </w:pPr>
      <w:r w:rsidRPr="00292275">
        <w:t>Add</w:t>
      </w:r>
      <w:r>
        <w:t xml:space="preserve"> an instance of the </w:t>
      </w:r>
      <w:proofErr w:type="spellStart"/>
      <w:r w:rsidRPr="00293D17">
        <w:rPr>
          <w:b/>
        </w:rPr>
        <w:t>VectorBP</w:t>
      </w:r>
      <w:proofErr w:type="spellEnd"/>
      <w:r>
        <w:t xml:space="preserve"> Blueprint </w:t>
      </w:r>
      <w:r w:rsidR="003F0648">
        <w:t>to</w:t>
      </w:r>
      <w:r>
        <w:t xml:space="preserve"> the Level and </w:t>
      </w:r>
      <w:r w:rsidR="003F0648">
        <w:t>then p</w:t>
      </w:r>
      <w:r>
        <w:t>lay the Level.</w:t>
      </w:r>
    </w:p>
    <w:p w14:paraId="693B70A4" w14:textId="0A4FB119" w:rsidR="002841EE" w:rsidRDefault="002841EE" w:rsidP="002841EE"/>
    <w:p w14:paraId="2023B2AE" w14:textId="7006BB1F" w:rsidR="000D2E81" w:rsidRPr="00EF1CAF" w:rsidRDefault="000D2E81" w:rsidP="00EF1CAF">
      <w:pPr>
        <w:pStyle w:val="Heading2"/>
      </w:pPr>
      <w:r w:rsidRPr="00EF1CAF">
        <w:t>Outcome</w:t>
      </w:r>
    </w:p>
    <w:p w14:paraId="2B3E971D" w14:textId="36B8BBF3" w:rsidR="000D2E81" w:rsidRDefault="003F0648" w:rsidP="002841EE">
      <w:r>
        <w:t>After</w:t>
      </w:r>
      <w:r w:rsidR="00246F3D" w:rsidRPr="000A59F0">
        <w:t xml:space="preserve"> pressing </w:t>
      </w:r>
      <w:r w:rsidR="00246F3D" w:rsidRPr="00801F62">
        <w:rPr>
          <w:b/>
        </w:rPr>
        <w:t>Play</w:t>
      </w:r>
      <w:r w:rsidR="00246F3D" w:rsidRPr="000A59F0">
        <w:t>,</w:t>
      </w:r>
      <w:r w:rsidR="00246F3D">
        <w:t xml:space="preserve"> you will see an instance of the </w:t>
      </w:r>
      <w:proofErr w:type="spellStart"/>
      <w:r w:rsidR="00246F3D" w:rsidRPr="00293D17">
        <w:rPr>
          <w:b/>
        </w:rPr>
        <w:t>VectorBP</w:t>
      </w:r>
      <w:proofErr w:type="spellEnd"/>
      <w:r w:rsidR="00246F3D">
        <w:t xml:space="preserve"> </w:t>
      </w:r>
      <w:r>
        <w:t xml:space="preserve">Blueprint </w:t>
      </w:r>
      <w:r w:rsidR="00246F3D">
        <w:t>moving toward a random point. After reaching the point</w:t>
      </w:r>
      <w:r>
        <w:t>,</w:t>
      </w:r>
      <w:r w:rsidR="00246F3D">
        <w:t xml:space="preserve"> it will move to another random point.</w:t>
      </w:r>
    </w:p>
    <w:sectPr w:rsidR="000D2E81" w:rsidSect="00895DD3">
      <w:headerReference w:type="default" r:id="rId15"/>
      <w:footerReference w:type="defaul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1D99764" w15:done="0"/>
  <w15:commentEx w15:paraId="285C137D" w15:paraIdParent="31D9976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2E20B8E" w16cid:durableId="1F3F8C3C"/>
  <w16cid:commentId w16cid:paraId="191E892D" w16cid:durableId="1F3F8FB3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E7E3BA" w14:textId="77777777" w:rsidR="000D6325" w:rsidRDefault="000D6325" w:rsidP="003F1819">
      <w:pPr>
        <w:spacing w:after="0" w:line="240" w:lineRule="auto"/>
      </w:pPr>
      <w:r>
        <w:separator/>
      </w:r>
    </w:p>
  </w:endnote>
  <w:endnote w:type="continuationSeparator" w:id="0">
    <w:p w14:paraId="671D284A" w14:textId="77777777" w:rsidR="000D6325" w:rsidRDefault="000D6325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34C15C" w14:textId="294BAC8D" w:rsidR="00ED68DA" w:rsidRPr="0055037F" w:rsidRDefault="00ED68DA" w:rsidP="00895DD3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BCB6028" wp14:editId="5EE985A8">
          <wp:simplePos x="0" y="0"/>
          <wp:positionH relativeFrom="margin">
            <wp:posOffset>5238750</wp:posOffset>
          </wp:positionH>
          <wp:positionV relativeFrom="margin">
            <wp:posOffset>733107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95DD3" w:rsidRPr="00895DD3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895DD3" w:rsidRPr="00161336">
          <w:rPr>
            <w:rFonts w:cstheme="minorHAnsi"/>
            <w:noProof/>
          </w:rPr>
          <w:t>–</w:t>
        </w:r>
        <w:r w:rsidR="00895DD3">
          <w:t xml:space="preserve"> </w:t>
        </w:r>
        <w:r w:rsidR="00895DD3">
          <w:fldChar w:fldCharType="begin"/>
        </w:r>
        <w:r w:rsidR="00895DD3">
          <w:instrText xml:space="preserve"> PAGE   \* MERGEFORMAT </w:instrText>
        </w:r>
        <w:r w:rsidR="00895DD3">
          <w:fldChar w:fldCharType="separate"/>
        </w:r>
        <w:r w:rsidR="00FF336A">
          <w:rPr>
            <w:noProof/>
          </w:rPr>
          <w:t>5</w:t>
        </w:r>
        <w:r w:rsidR="00895DD3">
          <w:rPr>
            <w:noProof/>
          </w:rPr>
          <w:fldChar w:fldCharType="end"/>
        </w:r>
        <w:r w:rsidR="00895DD3">
          <w:rPr>
            <w:noProof/>
          </w:rPr>
          <w:t xml:space="preserve"> </w:t>
        </w:r>
        <w:r w:rsidR="00895DD3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D724256" w14:textId="73678DCB" w:rsidR="00895DD3" w:rsidRDefault="00895DD3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66B7998F" wp14:editId="21E1176B">
          <wp:simplePos x="0" y="0"/>
          <wp:positionH relativeFrom="margin">
            <wp:posOffset>5232400</wp:posOffset>
          </wp:positionH>
          <wp:positionV relativeFrom="margin">
            <wp:posOffset>7534275</wp:posOffset>
          </wp:positionV>
          <wp:extent cx="1587500" cy="1587500"/>
          <wp:effectExtent l="0" t="0" r="0" b="0"/>
          <wp:wrapNone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B069D4" w14:textId="77777777" w:rsidR="000D6325" w:rsidRDefault="000D6325" w:rsidP="003F1819">
      <w:pPr>
        <w:spacing w:after="0" w:line="240" w:lineRule="auto"/>
      </w:pPr>
      <w:r>
        <w:separator/>
      </w:r>
    </w:p>
  </w:footnote>
  <w:footnote w:type="continuationSeparator" w:id="0">
    <w:p w14:paraId="431FE937" w14:textId="77777777" w:rsidR="000D6325" w:rsidRDefault="000D6325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2DC62F" w14:textId="77777777" w:rsidR="00895DD3" w:rsidRDefault="00895DD3" w:rsidP="00895DD3">
    <w:pPr>
      <w:pStyle w:val="Header"/>
    </w:pPr>
    <w:r>
      <w:t>Lecture 10: Blueprints in Action 1</w:t>
    </w:r>
  </w:p>
  <w:p w14:paraId="1418C4FB" w14:textId="7F7B4F51" w:rsidR="00895DD3" w:rsidRDefault="00895DD3" w:rsidP="00895DD3">
    <w:pPr>
      <w:pStyle w:val="Header"/>
    </w:pPr>
    <w:r>
      <w:t>Exercise 2</w:t>
    </w:r>
  </w:p>
  <w:p w14:paraId="271DCDD7" w14:textId="53E84384" w:rsidR="00ED68DA" w:rsidRDefault="00ED68DA">
    <w:pPr>
      <w:pStyle w:val="Header"/>
    </w:pPr>
  </w:p>
  <w:p w14:paraId="68D162E6" w14:textId="77777777" w:rsidR="00895DD3" w:rsidRDefault="00895DD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3EBE4A7C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2EE57EF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7536050"/>
    <w:multiLevelType w:val="hybridMultilevel"/>
    <w:tmpl w:val="75BAC3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>
    <w:nsid w:val="5A4421C1"/>
    <w:multiLevelType w:val="hybridMultilevel"/>
    <w:tmpl w:val="28CA204A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20"/>
  </w:num>
  <w:num w:numId="2">
    <w:abstractNumId w:val="7"/>
  </w:num>
  <w:num w:numId="3">
    <w:abstractNumId w:val="0"/>
  </w:num>
  <w:num w:numId="4">
    <w:abstractNumId w:val="10"/>
  </w:num>
  <w:num w:numId="5">
    <w:abstractNumId w:val="15"/>
  </w:num>
  <w:num w:numId="6">
    <w:abstractNumId w:val="20"/>
  </w:num>
  <w:num w:numId="7">
    <w:abstractNumId w:val="20"/>
  </w:num>
  <w:num w:numId="8">
    <w:abstractNumId w:val="20"/>
  </w:num>
  <w:num w:numId="9">
    <w:abstractNumId w:val="17"/>
  </w:num>
  <w:num w:numId="10">
    <w:abstractNumId w:val="13"/>
  </w:num>
  <w:num w:numId="11">
    <w:abstractNumId w:val="1"/>
  </w:num>
  <w:num w:numId="12">
    <w:abstractNumId w:val="4"/>
  </w:num>
  <w:num w:numId="13">
    <w:abstractNumId w:val="20"/>
    <w:lvlOverride w:ilvl="0">
      <w:startOverride w:val="1"/>
    </w:lvlOverride>
  </w:num>
  <w:num w:numId="14">
    <w:abstractNumId w:val="16"/>
  </w:num>
  <w:num w:numId="15">
    <w:abstractNumId w:val="22"/>
  </w:num>
  <w:num w:numId="16">
    <w:abstractNumId w:val="14"/>
  </w:num>
  <w:num w:numId="17">
    <w:abstractNumId w:val="8"/>
  </w:num>
  <w:num w:numId="18">
    <w:abstractNumId w:val="2"/>
  </w:num>
  <w:num w:numId="19">
    <w:abstractNumId w:val="21"/>
  </w:num>
  <w:num w:numId="20">
    <w:abstractNumId w:val="6"/>
  </w:num>
  <w:num w:numId="21">
    <w:abstractNumId w:val="19"/>
  </w:num>
  <w:num w:numId="22">
    <w:abstractNumId w:val="5"/>
  </w:num>
  <w:num w:numId="23">
    <w:abstractNumId w:val="3"/>
  </w:num>
  <w:num w:numId="24">
    <w:abstractNumId w:val="20"/>
    <w:lvlOverride w:ilvl="0">
      <w:startOverride w:val="1"/>
    </w:lvlOverride>
  </w:num>
  <w:num w:numId="25">
    <w:abstractNumId w:val="20"/>
    <w:lvlOverride w:ilvl="0">
      <w:startOverride w:val="1"/>
    </w:lvlOverride>
  </w:num>
  <w:num w:numId="26">
    <w:abstractNumId w:val="20"/>
    <w:lvlOverride w:ilvl="0">
      <w:startOverride w:val="1"/>
    </w:lvlOverride>
  </w:num>
  <w:num w:numId="27">
    <w:abstractNumId w:val="20"/>
    <w:lvlOverride w:ilvl="0">
      <w:startOverride w:val="1"/>
    </w:lvlOverride>
  </w:num>
  <w:num w:numId="28">
    <w:abstractNumId w:val="12"/>
  </w:num>
  <w:num w:numId="29">
    <w:abstractNumId w:val="18"/>
  </w:num>
  <w:num w:numId="30">
    <w:abstractNumId w:val="9"/>
  </w:num>
  <w:num w:numId="31">
    <w:abstractNumId w:val="1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Tom Shannon">
    <w15:presenceInfo w15:providerId="AD" w15:userId="S-1-5-21-2013470684-2388533129-2312767879-3030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qQUAjJKQZiwAAAA="/>
  </w:docVars>
  <w:rsids>
    <w:rsidRoot w:val="00E57095"/>
    <w:rsid w:val="00000CD1"/>
    <w:rsid w:val="00027238"/>
    <w:rsid w:val="0004506C"/>
    <w:rsid w:val="00050BF1"/>
    <w:rsid w:val="00057EDC"/>
    <w:rsid w:val="00084C76"/>
    <w:rsid w:val="00092E1E"/>
    <w:rsid w:val="00094235"/>
    <w:rsid w:val="00097B8B"/>
    <w:rsid w:val="000A2513"/>
    <w:rsid w:val="000A3DFA"/>
    <w:rsid w:val="000A4243"/>
    <w:rsid w:val="000C0153"/>
    <w:rsid w:val="000C2B2C"/>
    <w:rsid w:val="000D2E81"/>
    <w:rsid w:val="000D6325"/>
    <w:rsid w:val="000E216C"/>
    <w:rsid w:val="000E2D5E"/>
    <w:rsid w:val="000F4ACD"/>
    <w:rsid w:val="001005F6"/>
    <w:rsid w:val="00103EA5"/>
    <w:rsid w:val="00111EB1"/>
    <w:rsid w:val="001138D9"/>
    <w:rsid w:val="00116FBA"/>
    <w:rsid w:val="001172C1"/>
    <w:rsid w:val="00124D0C"/>
    <w:rsid w:val="00127728"/>
    <w:rsid w:val="001311C2"/>
    <w:rsid w:val="0014044D"/>
    <w:rsid w:val="0016442F"/>
    <w:rsid w:val="00170E0B"/>
    <w:rsid w:val="00183548"/>
    <w:rsid w:val="00187FD3"/>
    <w:rsid w:val="00191396"/>
    <w:rsid w:val="001931A5"/>
    <w:rsid w:val="001A09EF"/>
    <w:rsid w:val="001C170A"/>
    <w:rsid w:val="001C4148"/>
    <w:rsid w:val="001C5947"/>
    <w:rsid w:val="001D0FF7"/>
    <w:rsid w:val="001D121E"/>
    <w:rsid w:val="001D2206"/>
    <w:rsid w:val="001E6274"/>
    <w:rsid w:val="001F39AD"/>
    <w:rsid w:val="001F3BE8"/>
    <w:rsid w:val="00210DC4"/>
    <w:rsid w:val="0022647B"/>
    <w:rsid w:val="0023629B"/>
    <w:rsid w:val="00246F3D"/>
    <w:rsid w:val="00254B97"/>
    <w:rsid w:val="002611A8"/>
    <w:rsid w:val="0026234E"/>
    <w:rsid w:val="00267D4A"/>
    <w:rsid w:val="002841EE"/>
    <w:rsid w:val="00292275"/>
    <w:rsid w:val="00292DE1"/>
    <w:rsid w:val="002955F4"/>
    <w:rsid w:val="002964EB"/>
    <w:rsid w:val="00296C66"/>
    <w:rsid w:val="002A4F99"/>
    <w:rsid w:val="002A784E"/>
    <w:rsid w:val="002B11C8"/>
    <w:rsid w:val="002E3BF7"/>
    <w:rsid w:val="00304F81"/>
    <w:rsid w:val="00305569"/>
    <w:rsid w:val="00311199"/>
    <w:rsid w:val="0033365F"/>
    <w:rsid w:val="00337EA8"/>
    <w:rsid w:val="00341659"/>
    <w:rsid w:val="0034516F"/>
    <w:rsid w:val="0035167B"/>
    <w:rsid w:val="00354725"/>
    <w:rsid w:val="0036413E"/>
    <w:rsid w:val="00370747"/>
    <w:rsid w:val="00382A33"/>
    <w:rsid w:val="003B4FB5"/>
    <w:rsid w:val="003C2A0C"/>
    <w:rsid w:val="003D314E"/>
    <w:rsid w:val="003D3B46"/>
    <w:rsid w:val="003D4386"/>
    <w:rsid w:val="003E5CEC"/>
    <w:rsid w:val="003F062D"/>
    <w:rsid w:val="003F0648"/>
    <w:rsid w:val="003F1819"/>
    <w:rsid w:val="00400494"/>
    <w:rsid w:val="00402843"/>
    <w:rsid w:val="0040294C"/>
    <w:rsid w:val="00420603"/>
    <w:rsid w:val="00421494"/>
    <w:rsid w:val="004247BA"/>
    <w:rsid w:val="004366A3"/>
    <w:rsid w:val="00437B40"/>
    <w:rsid w:val="004440F4"/>
    <w:rsid w:val="00457358"/>
    <w:rsid w:val="004574EE"/>
    <w:rsid w:val="00495E64"/>
    <w:rsid w:val="00495F93"/>
    <w:rsid w:val="004A1BED"/>
    <w:rsid w:val="004A6F44"/>
    <w:rsid w:val="004A725C"/>
    <w:rsid w:val="004B23B6"/>
    <w:rsid w:val="004C39F7"/>
    <w:rsid w:val="00502F8D"/>
    <w:rsid w:val="005039AC"/>
    <w:rsid w:val="00507696"/>
    <w:rsid w:val="005110F6"/>
    <w:rsid w:val="0051336F"/>
    <w:rsid w:val="00522B62"/>
    <w:rsid w:val="00531F13"/>
    <w:rsid w:val="00540690"/>
    <w:rsid w:val="00547031"/>
    <w:rsid w:val="0055037F"/>
    <w:rsid w:val="00551419"/>
    <w:rsid w:val="0055153D"/>
    <w:rsid w:val="005555C2"/>
    <w:rsid w:val="0056491C"/>
    <w:rsid w:val="005655DD"/>
    <w:rsid w:val="00570ECC"/>
    <w:rsid w:val="005864A6"/>
    <w:rsid w:val="0058690D"/>
    <w:rsid w:val="00590048"/>
    <w:rsid w:val="00597D83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118C"/>
    <w:rsid w:val="005E34B6"/>
    <w:rsid w:val="005E3FE1"/>
    <w:rsid w:val="005F2206"/>
    <w:rsid w:val="005F4A2A"/>
    <w:rsid w:val="005F5033"/>
    <w:rsid w:val="00612436"/>
    <w:rsid w:val="006168F1"/>
    <w:rsid w:val="00621ADB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B7FD3"/>
    <w:rsid w:val="006C28C0"/>
    <w:rsid w:val="006D1F90"/>
    <w:rsid w:val="006D2DD5"/>
    <w:rsid w:val="006D660E"/>
    <w:rsid w:val="006E2A3C"/>
    <w:rsid w:val="006E5988"/>
    <w:rsid w:val="006F78BD"/>
    <w:rsid w:val="007055B7"/>
    <w:rsid w:val="00713677"/>
    <w:rsid w:val="00713710"/>
    <w:rsid w:val="007201D6"/>
    <w:rsid w:val="00750FB5"/>
    <w:rsid w:val="0075175A"/>
    <w:rsid w:val="00753D6D"/>
    <w:rsid w:val="00757BDE"/>
    <w:rsid w:val="00780629"/>
    <w:rsid w:val="007907AB"/>
    <w:rsid w:val="00792418"/>
    <w:rsid w:val="007B7201"/>
    <w:rsid w:val="007C279A"/>
    <w:rsid w:val="007C513D"/>
    <w:rsid w:val="007D3447"/>
    <w:rsid w:val="007E040F"/>
    <w:rsid w:val="00801F62"/>
    <w:rsid w:val="00836C01"/>
    <w:rsid w:val="00871841"/>
    <w:rsid w:val="008775BF"/>
    <w:rsid w:val="00890A23"/>
    <w:rsid w:val="00895DD3"/>
    <w:rsid w:val="008C155D"/>
    <w:rsid w:val="008C202D"/>
    <w:rsid w:val="008D6E47"/>
    <w:rsid w:val="008E0B59"/>
    <w:rsid w:val="008E2F37"/>
    <w:rsid w:val="008F7A51"/>
    <w:rsid w:val="009063E4"/>
    <w:rsid w:val="00906439"/>
    <w:rsid w:val="00932B51"/>
    <w:rsid w:val="00935E60"/>
    <w:rsid w:val="00942D35"/>
    <w:rsid w:val="0094634C"/>
    <w:rsid w:val="00947537"/>
    <w:rsid w:val="009507AC"/>
    <w:rsid w:val="0095274A"/>
    <w:rsid w:val="009531CE"/>
    <w:rsid w:val="00962DCE"/>
    <w:rsid w:val="00963188"/>
    <w:rsid w:val="0096696F"/>
    <w:rsid w:val="00967E7B"/>
    <w:rsid w:val="00980F14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9F4738"/>
    <w:rsid w:val="00A01A3B"/>
    <w:rsid w:val="00A0454C"/>
    <w:rsid w:val="00A06C14"/>
    <w:rsid w:val="00A158BF"/>
    <w:rsid w:val="00A16E04"/>
    <w:rsid w:val="00A21A05"/>
    <w:rsid w:val="00A21AB3"/>
    <w:rsid w:val="00A21AE2"/>
    <w:rsid w:val="00A53DAA"/>
    <w:rsid w:val="00A6491D"/>
    <w:rsid w:val="00A67EBF"/>
    <w:rsid w:val="00A74CA3"/>
    <w:rsid w:val="00A8080A"/>
    <w:rsid w:val="00A8092B"/>
    <w:rsid w:val="00A818A8"/>
    <w:rsid w:val="00A852DF"/>
    <w:rsid w:val="00AB0BEF"/>
    <w:rsid w:val="00AB20DF"/>
    <w:rsid w:val="00AB6A59"/>
    <w:rsid w:val="00AD692A"/>
    <w:rsid w:val="00AE3ADA"/>
    <w:rsid w:val="00AF3753"/>
    <w:rsid w:val="00B043F2"/>
    <w:rsid w:val="00B10FE8"/>
    <w:rsid w:val="00B12A9B"/>
    <w:rsid w:val="00B23F96"/>
    <w:rsid w:val="00B24765"/>
    <w:rsid w:val="00B24F1B"/>
    <w:rsid w:val="00B3240D"/>
    <w:rsid w:val="00B46350"/>
    <w:rsid w:val="00B57F48"/>
    <w:rsid w:val="00B64CE0"/>
    <w:rsid w:val="00B86D36"/>
    <w:rsid w:val="00B908FC"/>
    <w:rsid w:val="00B952CA"/>
    <w:rsid w:val="00BA0296"/>
    <w:rsid w:val="00BA5467"/>
    <w:rsid w:val="00BA61C0"/>
    <w:rsid w:val="00BB4AE2"/>
    <w:rsid w:val="00BB5A90"/>
    <w:rsid w:val="00BC56BF"/>
    <w:rsid w:val="00BD0525"/>
    <w:rsid w:val="00BE1320"/>
    <w:rsid w:val="00BE52E9"/>
    <w:rsid w:val="00BF3777"/>
    <w:rsid w:val="00C03AFF"/>
    <w:rsid w:val="00C06F4B"/>
    <w:rsid w:val="00C16510"/>
    <w:rsid w:val="00C44A43"/>
    <w:rsid w:val="00C44DD5"/>
    <w:rsid w:val="00C452CF"/>
    <w:rsid w:val="00C53707"/>
    <w:rsid w:val="00C632C7"/>
    <w:rsid w:val="00C868C3"/>
    <w:rsid w:val="00C90796"/>
    <w:rsid w:val="00C97EBC"/>
    <w:rsid w:val="00CA027A"/>
    <w:rsid w:val="00CA37CC"/>
    <w:rsid w:val="00CA7E2E"/>
    <w:rsid w:val="00CC5397"/>
    <w:rsid w:val="00CD121A"/>
    <w:rsid w:val="00CE54E4"/>
    <w:rsid w:val="00CF5069"/>
    <w:rsid w:val="00CF528E"/>
    <w:rsid w:val="00CF7616"/>
    <w:rsid w:val="00D03692"/>
    <w:rsid w:val="00D143CA"/>
    <w:rsid w:val="00D14572"/>
    <w:rsid w:val="00D15053"/>
    <w:rsid w:val="00D22337"/>
    <w:rsid w:val="00D360CB"/>
    <w:rsid w:val="00D4090A"/>
    <w:rsid w:val="00D45203"/>
    <w:rsid w:val="00D45465"/>
    <w:rsid w:val="00D518C8"/>
    <w:rsid w:val="00D735DD"/>
    <w:rsid w:val="00D76AE0"/>
    <w:rsid w:val="00D84BEA"/>
    <w:rsid w:val="00D8712F"/>
    <w:rsid w:val="00D965BE"/>
    <w:rsid w:val="00D97EAF"/>
    <w:rsid w:val="00DB05F2"/>
    <w:rsid w:val="00DB7366"/>
    <w:rsid w:val="00DC5C8B"/>
    <w:rsid w:val="00DC6C0F"/>
    <w:rsid w:val="00DD7B67"/>
    <w:rsid w:val="00DE4913"/>
    <w:rsid w:val="00DE6A40"/>
    <w:rsid w:val="00DE7423"/>
    <w:rsid w:val="00DF08B8"/>
    <w:rsid w:val="00DF5294"/>
    <w:rsid w:val="00DF5A56"/>
    <w:rsid w:val="00DF6C25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3DF9"/>
    <w:rsid w:val="00E57095"/>
    <w:rsid w:val="00E613C0"/>
    <w:rsid w:val="00E61D08"/>
    <w:rsid w:val="00E67A09"/>
    <w:rsid w:val="00E85CA6"/>
    <w:rsid w:val="00EA6762"/>
    <w:rsid w:val="00EB4F3F"/>
    <w:rsid w:val="00EB5DE7"/>
    <w:rsid w:val="00EC550E"/>
    <w:rsid w:val="00EC5641"/>
    <w:rsid w:val="00ED68DA"/>
    <w:rsid w:val="00ED6A52"/>
    <w:rsid w:val="00EE05C4"/>
    <w:rsid w:val="00EF1CAF"/>
    <w:rsid w:val="00EF4DFD"/>
    <w:rsid w:val="00F01699"/>
    <w:rsid w:val="00F04F42"/>
    <w:rsid w:val="00F10D4A"/>
    <w:rsid w:val="00F1175D"/>
    <w:rsid w:val="00F23F25"/>
    <w:rsid w:val="00F25A29"/>
    <w:rsid w:val="00F3497E"/>
    <w:rsid w:val="00F46442"/>
    <w:rsid w:val="00F61A7E"/>
    <w:rsid w:val="00F62F4D"/>
    <w:rsid w:val="00F91860"/>
    <w:rsid w:val="00F92A9C"/>
    <w:rsid w:val="00F96953"/>
    <w:rsid w:val="00FA2571"/>
    <w:rsid w:val="00FA3C4E"/>
    <w:rsid w:val="00FA3E63"/>
    <w:rsid w:val="00FA3ED9"/>
    <w:rsid w:val="00FD1F02"/>
    <w:rsid w:val="00FD42CF"/>
    <w:rsid w:val="00FF28E1"/>
    <w:rsid w:val="00FF3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5CB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942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2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2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2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2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809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0942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42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42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42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423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423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94235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A809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23" Type="http://schemas.microsoft.com/office/2016/09/relationships/commentsIds" Target="commentsIds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microsoft.com/office/2011/relationships/commentsExtended" Target="commentsExtended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7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7E690-E6BF-40A2-85D3-AF454820D7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463</Words>
  <Characters>2643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1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5</cp:revision>
  <cp:lastPrinted>2017-07-27T22:51:00Z</cp:lastPrinted>
  <dcterms:created xsi:type="dcterms:W3CDTF">2018-12-04T22:52:00Z</dcterms:created>
  <dcterms:modified xsi:type="dcterms:W3CDTF">2018-12-05T16:15:00Z</dcterms:modified>
</cp:coreProperties>
</file>